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794CBB" w14:textId="77777777" w:rsidR="000E22B2" w:rsidRDefault="000E22B2" w:rsidP="000E22B2">
      <w:pPr>
        <w:spacing w:after="0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Topics</w:t>
      </w:r>
      <w:r w:rsidRPr="0037002C">
        <w:rPr>
          <w:b/>
          <w:bCs/>
          <w:sz w:val="28"/>
          <w:szCs w:val="28"/>
          <w:u w:val="single"/>
        </w:rPr>
        <w:t>: Descriptive Statistics</w:t>
      </w:r>
      <w:r>
        <w:rPr>
          <w:b/>
          <w:bCs/>
          <w:sz w:val="28"/>
          <w:szCs w:val="28"/>
          <w:u w:val="single"/>
        </w:rPr>
        <w:t xml:space="preserve"> and Probability</w:t>
      </w:r>
    </w:p>
    <w:p w14:paraId="288187B0" w14:textId="77777777" w:rsidR="000E22B2" w:rsidRPr="0037002C" w:rsidRDefault="000E22B2" w:rsidP="000E22B2">
      <w:pPr>
        <w:spacing w:after="0"/>
        <w:rPr>
          <w:b/>
          <w:bCs/>
        </w:rPr>
      </w:pPr>
    </w:p>
    <w:p w14:paraId="0C3F380B" w14:textId="77777777" w:rsidR="000E22B2" w:rsidRDefault="000E22B2" w:rsidP="000E22B2">
      <w:pPr>
        <w:autoSpaceDE w:val="0"/>
        <w:autoSpaceDN w:val="0"/>
        <w:adjustRightInd w:val="0"/>
        <w:spacing w:after="0"/>
      </w:pPr>
    </w:p>
    <w:p w14:paraId="7055ADF3" w14:textId="77777777" w:rsidR="000E22B2" w:rsidRDefault="000E22B2" w:rsidP="000E22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</w:pPr>
      <w:r>
        <w:t xml:space="preserve">Look at the data given below. Plot the data, find the outliers and find out  </w:t>
      </w:r>
      <m:oMath>
        <m:r>
          <w:rPr>
            <w:rFonts w:ascii="Cambria Math" w:hAnsi="Cambria Math"/>
          </w:rPr>
          <m:t xml:space="preserve">μ, σ,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21FF26B6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</w:pPr>
    </w:p>
    <w:tbl>
      <w:tblPr>
        <w:tblW w:w="3826" w:type="dxa"/>
        <w:jc w:val="center"/>
        <w:tblLook w:val="04A0" w:firstRow="1" w:lastRow="0" w:firstColumn="1" w:lastColumn="0" w:noHBand="0" w:noVBand="1"/>
      </w:tblPr>
      <w:tblGrid>
        <w:gridCol w:w="2476"/>
        <w:gridCol w:w="1350"/>
      </w:tblGrid>
      <w:tr w:rsidR="000E22B2" w:rsidRPr="00453DD8" w14:paraId="4B10C108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CC917" w14:textId="77777777" w:rsidR="000E22B2" w:rsidRPr="00AC52D0" w:rsidRDefault="000E22B2" w:rsidP="00BB3C58">
            <w:pPr>
              <w:spacing w:after="0" w:line="240" w:lineRule="auto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Name of company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B614E" w14:textId="77777777" w:rsidR="000E22B2" w:rsidRPr="00AC52D0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b/>
                <w:color w:val="000000"/>
              </w:rPr>
            </w:pPr>
            <w:r>
              <w:rPr>
                <w:rFonts w:eastAsia="Times New Roman" w:cs="Times New Roman"/>
                <w:b/>
                <w:color w:val="000000"/>
              </w:rPr>
              <w:t>Measure X</w:t>
            </w:r>
          </w:p>
        </w:tc>
      </w:tr>
      <w:tr w:rsidR="000E22B2" w:rsidRPr="00453DD8" w14:paraId="20C196DB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A259F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Allied Signal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23D2C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4.23%</w:t>
            </w:r>
          </w:p>
        </w:tc>
      </w:tr>
      <w:tr w:rsidR="000E22B2" w:rsidRPr="00453DD8" w14:paraId="0C067EFA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5092E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Bankers Trus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DF756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5.53%</w:t>
            </w:r>
          </w:p>
        </w:tc>
      </w:tr>
      <w:tr w:rsidR="000E22B2" w:rsidRPr="00453DD8" w14:paraId="44D9CEBD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20366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General Mill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9644E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5.41%</w:t>
            </w:r>
          </w:p>
        </w:tc>
      </w:tr>
      <w:tr w:rsidR="000E22B2" w:rsidRPr="00453DD8" w14:paraId="77B030C8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10A8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ITT Industrie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501BB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4.14%</w:t>
            </w:r>
          </w:p>
        </w:tc>
      </w:tr>
      <w:tr w:rsidR="000E22B2" w:rsidRPr="00453DD8" w14:paraId="2B9EBAC5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C5E4B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proofErr w:type="spellStart"/>
            <w:r w:rsidRPr="00453DD8">
              <w:rPr>
                <w:rFonts w:eastAsia="Times New Roman" w:cs="Times New Roman"/>
                <w:color w:val="000000"/>
              </w:rPr>
              <w:t>J.P.Morgan</w:t>
            </w:r>
            <w:proofErr w:type="spellEnd"/>
            <w:r w:rsidRPr="00453DD8">
              <w:rPr>
                <w:rFonts w:eastAsia="Times New Roman" w:cs="Times New Roman"/>
                <w:color w:val="000000"/>
              </w:rPr>
              <w:t xml:space="preserve"> &amp; Co.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A43FB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9.62%</w:t>
            </w:r>
          </w:p>
        </w:tc>
      </w:tr>
      <w:tr w:rsidR="000E22B2" w:rsidRPr="00453DD8" w14:paraId="08916D9C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FCF18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Lehman Broth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86FAE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8.25%</w:t>
            </w:r>
          </w:p>
        </w:tc>
      </w:tr>
      <w:tr w:rsidR="000E22B2" w:rsidRPr="00453DD8" w14:paraId="25498907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6B5D7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Marriot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ACD7A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5.81%</w:t>
            </w:r>
          </w:p>
        </w:tc>
      </w:tr>
      <w:tr w:rsidR="000E22B2" w:rsidRPr="00453DD8" w14:paraId="427C7A55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AA4DE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MCI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38B86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4.39%</w:t>
            </w:r>
          </w:p>
        </w:tc>
      </w:tr>
      <w:tr w:rsidR="000E22B2" w:rsidRPr="00453DD8" w14:paraId="0CC3D9E0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DE2E0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Merrill Lynch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5769A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40.26%</w:t>
            </w:r>
          </w:p>
        </w:tc>
      </w:tr>
      <w:tr w:rsidR="000E22B2" w:rsidRPr="00453DD8" w14:paraId="5BEB24A5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A1761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Microsof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FB622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32.95%</w:t>
            </w:r>
          </w:p>
        </w:tc>
      </w:tr>
      <w:tr w:rsidR="000E22B2" w:rsidRPr="00453DD8" w14:paraId="6F2F5BE9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9B62A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Mor</w:t>
            </w:r>
            <w:r>
              <w:rPr>
                <w:rFonts w:eastAsia="Times New Roman" w:cs="Times New Roman"/>
                <w:color w:val="000000"/>
              </w:rPr>
              <w:t>g</w:t>
            </w:r>
            <w:r w:rsidRPr="00453DD8">
              <w:rPr>
                <w:rFonts w:eastAsia="Times New Roman" w:cs="Times New Roman"/>
                <w:color w:val="000000"/>
              </w:rPr>
              <w:t>an Stanley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E5C80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91.36%</w:t>
            </w:r>
          </w:p>
        </w:tc>
      </w:tr>
      <w:tr w:rsidR="000E22B2" w:rsidRPr="00453DD8" w14:paraId="59855732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5E971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Sun Microsystem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947D4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5.99%</w:t>
            </w:r>
          </w:p>
        </w:tc>
      </w:tr>
      <w:tr w:rsidR="000E22B2" w:rsidRPr="00453DD8" w14:paraId="1EC26264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F086E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Traveler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35A0D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39.42%</w:t>
            </w:r>
          </w:p>
        </w:tc>
      </w:tr>
      <w:tr w:rsidR="000E22B2" w:rsidRPr="00453DD8" w14:paraId="1B74682D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55C9D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US Airways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EB50C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26.71%</w:t>
            </w:r>
          </w:p>
        </w:tc>
      </w:tr>
      <w:tr w:rsidR="000E22B2" w:rsidRPr="00453DD8" w14:paraId="6DFC2A3B" w14:textId="77777777" w:rsidTr="00BB3C58">
        <w:trPr>
          <w:trHeight w:val="300"/>
          <w:jc w:val="center"/>
        </w:trPr>
        <w:tc>
          <w:tcPr>
            <w:tcW w:w="24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D3F84" w14:textId="77777777" w:rsidR="000E22B2" w:rsidRPr="00453DD8" w:rsidRDefault="000E22B2" w:rsidP="00BB3C58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Warner-Lambert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A9B7E" w14:textId="77777777" w:rsidR="000E22B2" w:rsidRPr="00453DD8" w:rsidRDefault="000E22B2" w:rsidP="00BB3C58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</w:rPr>
            </w:pPr>
            <w:r w:rsidRPr="00453DD8">
              <w:rPr>
                <w:rFonts w:eastAsia="Times New Roman" w:cs="Times New Roman"/>
                <w:color w:val="000000"/>
              </w:rPr>
              <w:t>35.00%</w:t>
            </w:r>
          </w:p>
        </w:tc>
      </w:tr>
    </w:tbl>
    <w:p w14:paraId="67DCE50D" w14:textId="77777777" w:rsidR="00F43577" w:rsidRPr="00B16731" w:rsidRDefault="00F43577" w:rsidP="00B167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1FD8A97B" w14:textId="77777777" w:rsidR="00F43577" w:rsidRPr="00B16731" w:rsidRDefault="00F43577" w:rsidP="00B16731">
      <w:pPr>
        <w:pStyle w:val="HTMLPreformatted"/>
        <w:shd w:val="clear" w:color="auto" w:fill="FFFFFF"/>
        <w:wordWrap w:val="0"/>
        <w:spacing w:line="276" w:lineRule="auto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B16731">
        <w:rPr>
          <w:rFonts w:ascii="Times New Roman" w:hAnsi="Times New Roman" w:cs="Times New Roman"/>
          <w:color w:val="000000"/>
          <w:sz w:val="24"/>
          <w:szCs w:val="24"/>
        </w:rPr>
        <w:t xml:space="preserve">Mean of the data is  </w:t>
      </w:r>
      <w:proofErr w:type="gramStart"/>
      <w:r w:rsidRPr="00B16731">
        <w:rPr>
          <w:rFonts w:ascii="Times New Roman" w:hAnsi="Times New Roman" w:cs="Times New Roman"/>
          <w:color w:val="000000"/>
          <w:sz w:val="24"/>
          <w:szCs w:val="24"/>
        </w:rPr>
        <w:t>33.2713</w:t>
      </w:r>
      <w:proofErr w:type="gramEnd"/>
    </w:p>
    <w:p w14:paraId="2570BD6D" w14:textId="77777777" w:rsidR="00F43577" w:rsidRPr="00B16731" w:rsidRDefault="00F43577" w:rsidP="00B16731">
      <w:pPr>
        <w:pStyle w:val="HTMLPreformatted"/>
        <w:shd w:val="clear" w:color="auto" w:fill="FFFFFF"/>
        <w:wordWrap w:val="0"/>
        <w:spacing w:line="276" w:lineRule="auto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B16731">
        <w:rPr>
          <w:rFonts w:ascii="Times New Roman" w:hAnsi="Times New Roman" w:cs="Times New Roman"/>
          <w:color w:val="000000"/>
          <w:sz w:val="24"/>
          <w:szCs w:val="24"/>
        </w:rPr>
        <w:t xml:space="preserve">Variance of the data is  </w:t>
      </w:r>
      <w:proofErr w:type="gramStart"/>
      <w:r w:rsidRPr="00B16731">
        <w:rPr>
          <w:rFonts w:ascii="Times New Roman" w:hAnsi="Times New Roman" w:cs="Times New Roman"/>
          <w:color w:val="000000"/>
          <w:sz w:val="24"/>
          <w:szCs w:val="24"/>
        </w:rPr>
        <w:t>287.1466</w:t>
      </w:r>
      <w:proofErr w:type="gramEnd"/>
    </w:p>
    <w:p w14:paraId="7DED0434" w14:textId="16DCC7A4" w:rsidR="000E22B2" w:rsidRPr="00B16731" w:rsidRDefault="00B16731" w:rsidP="00B16731">
      <w:pPr>
        <w:pStyle w:val="HTMLPreformatted"/>
        <w:shd w:val="clear" w:color="auto" w:fill="FFFFFF"/>
        <w:wordWrap w:val="0"/>
        <w:spacing w:line="276" w:lineRule="auto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 w:rsidRPr="00B16731">
        <w:rPr>
          <w:rFonts w:ascii="Times New Roman" w:hAnsi="Times New Roman" w:cs="Times New Roman"/>
          <w:color w:val="000000"/>
          <w:sz w:val="24"/>
          <w:szCs w:val="24"/>
        </w:rPr>
        <w:t xml:space="preserve">Standard deviation of the data is </w:t>
      </w:r>
      <w:proofErr w:type="gramStart"/>
      <w:r w:rsidRPr="00B16731">
        <w:rPr>
          <w:rFonts w:ascii="Times New Roman" w:hAnsi="Times New Roman" w:cs="Times New Roman"/>
          <w:color w:val="000000"/>
          <w:sz w:val="24"/>
          <w:szCs w:val="24"/>
        </w:rPr>
        <w:t>16.9454</w:t>
      </w:r>
      <w:proofErr w:type="gramEnd"/>
    </w:p>
    <w:p w14:paraId="2EE398A6" w14:textId="77777777" w:rsidR="00B16731" w:rsidRPr="00B16731" w:rsidRDefault="00B16731" w:rsidP="00B1673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F99EA92" w14:textId="49772279" w:rsidR="00F43577" w:rsidRPr="00F43577" w:rsidRDefault="00F43577" w:rsidP="00F43577">
      <w:pPr>
        <w:pStyle w:val="HTMLPreformatted"/>
        <w:shd w:val="clear" w:color="auto" w:fill="FFFFFF"/>
        <w:wordWrap w:val="0"/>
        <w:spacing w:line="276" w:lineRule="auto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O</w:t>
      </w:r>
      <w:r w:rsidRPr="00F43577">
        <w:rPr>
          <w:rFonts w:ascii="Times New Roman" w:hAnsi="Times New Roman" w:cs="Times New Roman"/>
          <w:color w:val="000000"/>
          <w:sz w:val="24"/>
          <w:szCs w:val="24"/>
        </w:rPr>
        <w:t>utlier in the dataset is [91.36]</w:t>
      </w:r>
    </w:p>
    <w:p w14:paraId="40C9B075" w14:textId="763CECFF" w:rsidR="00F43577" w:rsidRDefault="00F43577" w:rsidP="000E22B2">
      <w:pPr>
        <w:autoSpaceDE w:val="0"/>
        <w:autoSpaceDN w:val="0"/>
        <w:adjustRightInd w:val="0"/>
        <w:spacing w:after="0"/>
      </w:pPr>
    </w:p>
    <w:p w14:paraId="1A5CEC06" w14:textId="3CEC766F" w:rsidR="00F43577" w:rsidRDefault="00F43577" w:rsidP="000E22B2">
      <w:pPr>
        <w:autoSpaceDE w:val="0"/>
        <w:autoSpaceDN w:val="0"/>
        <w:adjustRightInd w:val="0"/>
        <w:spacing w:after="0"/>
      </w:pPr>
      <w:r>
        <w:rPr>
          <w:noProof/>
        </w:rPr>
        <w:drawing>
          <wp:inline distT="0" distB="0" distL="0" distR="0" wp14:anchorId="23F9600C" wp14:editId="444AEC29">
            <wp:extent cx="2781480" cy="2200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940" cy="220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738F4" w14:textId="77777777" w:rsidR="000E22B2" w:rsidRDefault="000E22B2" w:rsidP="000E22B2">
      <w:pPr>
        <w:autoSpaceDE w:val="0"/>
        <w:autoSpaceDN w:val="0"/>
        <w:adjustRightInd w:val="0"/>
        <w:spacing w:after="0"/>
      </w:pPr>
    </w:p>
    <w:p w14:paraId="5DE09812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</w:pPr>
    </w:p>
    <w:p w14:paraId="0C36C38F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</w:pPr>
    </w:p>
    <w:p w14:paraId="2BF8F056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</w:pPr>
    </w:p>
    <w:p w14:paraId="47C7C1F5" w14:textId="77777777" w:rsidR="000E22B2" w:rsidRPr="0037002C" w:rsidRDefault="000E22B2" w:rsidP="00886A6A">
      <w:pPr>
        <w:autoSpaceDE w:val="0"/>
        <w:autoSpaceDN w:val="0"/>
        <w:adjustRightInd w:val="0"/>
        <w:spacing w:after="0"/>
      </w:pPr>
    </w:p>
    <w:p w14:paraId="5568BE67" w14:textId="77777777" w:rsidR="000E22B2" w:rsidRPr="0037002C" w:rsidRDefault="000E22B2" w:rsidP="000E22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</w:pPr>
    </w:p>
    <w:p w14:paraId="2E5D4C90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  <w:ind w:left="0"/>
      </w:pPr>
      <w:r w:rsidRPr="0037002C">
        <w:rPr>
          <w:noProof/>
        </w:rPr>
        <w:drawing>
          <wp:inline distT="0" distB="0" distL="0" distR="0" wp14:anchorId="29473949" wp14:editId="2C6D5C38">
            <wp:extent cx="5943600" cy="2600325"/>
            <wp:effectExtent l="19050" t="0" r="0" b="0"/>
            <wp:docPr id="5" name="Picture 1" descr="C:\Users\30644.ISBDOMAIN1\Dropbox\Ours\BA course\Our Era as TA's\Statistical Analysis 1-Estimation and Testing\Practice Problems\Boxplot Q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30644.ISBDOMAIN1\Dropbox\Ours\BA course\Our Era as TA's\Statistical Analysis 1-Estimation and Testing\Practice Problems\Boxplot Q1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EED4E" w14:textId="77777777" w:rsidR="000E22B2" w:rsidRPr="0037002C" w:rsidRDefault="000E22B2" w:rsidP="000E22B2">
      <w:pPr>
        <w:pStyle w:val="ListParagraph"/>
        <w:autoSpaceDE w:val="0"/>
        <w:autoSpaceDN w:val="0"/>
        <w:adjustRightInd w:val="0"/>
        <w:spacing w:after="0"/>
      </w:pPr>
      <w:r>
        <w:t xml:space="preserve">Answer the following three questions based on the </w:t>
      </w:r>
      <w:proofErr w:type="gramStart"/>
      <w:r>
        <w:t>box-plot</w:t>
      </w:r>
      <w:proofErr w:type="gramEnd"/>
      <w:r>
        <w:t xml:space="preserve"> above.</w:t>
      </w:r>
    </w:p>
    <w:p w14:paraId="0AF29DA2" w14:textId="42813E1E" w:rsidR="000E22B2" w:rsidRDefault="000E22B2" w:rsidP="000E22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</w:pPr>
      <w:r>
        <w:t>What is inter-quartile range of this dataset? (please approximate the numbers) In one line, explain what this value implies.</w:t>
      </w:r>
    </w:p>
    <w:p w14:paraId="7338E4A7" w14:textId="7CAA9E14" w:rsidR="00886A6A" w:rsidRDefault="00886A6A" w:rsidP="00886A6A">
      <w:pPr>
        <w:autoSpaceDE w:val="0"/>
        <w:autoSpaceDN w:val="0"/>
        <w:adjustRightInd w:val="0"/>
        <w:spacing w:after="0"/>
        <w:ind w:left="720"/>
      </w:pPr>
      <w:r>
        <w:t>Ans: IQR= Q3-Q1=12-5 = 7</w:t>
      </w:r>
      <w:r w:rsidR="00D75A00">
        <w:t xml:space="preserve"> (approximate)</w:t>
      </w:r>
    </w:p>
    <w:p w14:paraId="387F5C8D" w14:textId="4A151AAD" w:rsidR="00D75A00" w:rsidRDefault="00D75A00" w:rsidP="00D75A00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/>
      </w:pPr>
      <w:r>
        <w:t>The middle 50%</w:t>
      </w:r>
      <w:r w:rsidR="001A2A77">
        <w:t xml:space="preserve"> of</w:t>
      </w:r>
      <w:r>
        <w:t xml:space="preserve"> the data lies in this range of 7 values. It can be</w:t>
      </w:r>
      <w:r w:rsidR="001A2A77">
        <w:t xml:space="preserve"> </w:t>
      </w:r>
      <w:r>
        <w:t>used to find the outliers in the data.</w:t>
      </w:r>
      <w:r w:rsidR="001A2A77">
        <w:t xml:space="preserve"> </w:t>
      </w:r>
    </w:p>
    <w:p w14:paraId="6577AB9D" w14:textId="3AFF8DA9" w:rsidR="00D75A00" w:rsidRDefault="00D75A00" w:rsidP="00886A6A">
      <w:pPr>
        <w:autoSpaceDE w:val="0"/>
        <w:autoSpaceDN w:val="0"/>
        <w:adjustRightInd w:val="0"/>
        <w:spacing w:after="0"/>
        <w:ind w:left="720"/>
      </w:pPr>
      <w:r>
        <w:tab/>
      </w:r>
    </w:p>
    <w:p w14:paraId="18961098" w14:textId="78CA9FA5" w:rsidR="000E22B2" w:rsidRDefault="000E22B2" w:rsidP="000E22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</w:pPr>
      <w:r>
        <w:t>What can we say about the skewness of this dataset?</w:t>
      </w:r>
    </w:p>
    <w:p w14:paraId="105B78A7" w14:textId="26479295" w:rsidR="00886A6A" w:rsidRDefault="00886A6A" w:rsidP="00886A6A">
      <w:pPr>
        <w:autoSpaceDE w:val="0"/>
        <w:autoSpaceDN w:val="0"/>
        <w:adjustRightInd w:val="0"/>
        <w:spacing w:after="0"/>
        <w:ind w:left="720"/>
      </w:pPr>
      <w:r>
        <w:t>Ans: The data is positive skewed.</w:t>
      </w:r>
    </w:p>
    <w:p w14:paraId="5007484C" w14:textId="22CF1FEB" w:rsidR="000E22B2" w:rsidRDefault="000E22B2" w:rsidP="000E22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/>
      </w:pPr>
      <w:r>
        <w:t xml:space="preserve">If it was found that the data point with the value 25 is actually 2.5, how would the new </w:t>
      </w:r>
      <w:proofErr w:type="gramStart"/>
      <w:r>
        <w:t>box-plot</w:t>
      </w:r>
      <w:proofErr w:type="gramEnd"/>
      <w:r>
        <w:t xml:space="preserve"> be affected?</w:t>
      </w:r>
    </w:p>
    <w:p w14:paraId="7F084047" w14:textId="3C38C340" w:rsidR="00886A6A" w:rsidRDefault="00886A6A" w:rsidP="00886A6A">
      <w:pPr>
        <w:autoSpaceDE w:val="0"/>
        <w:autoSpaceDN w:val="0"/>
        <w:adjustRightInd w:val="0"/>
        <w:spacing w:after="0"/>
        <w:ind w:left="720"/>
      </w:pPr>
      <w:r>
        <w:t xml:space="preserve">Ans: </w:t>
      </w:r>
    </w:p>
    <w:p w14:paraId="43851DBD" w14:textId="4CFB2BC3" w:rsidR="00886A6A" w:rsidRDefault="00886A6A" w:rsidP="00886A6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</w:pPr>
      <w:r>
        <w:t>The 2.5 value would fall in the lower whisker region.</w:t>
      </w:r>
    </w:p>
    <w:p w14:paraId="68A74AEF" w14:textId="30D7026F" w:rsidR="00886A6A" w:rsidRDefault="00886A6A" w:rsidP="00886A6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</w:pPr>
      <w:r>
        <w:t>The Q1, Q3 values would change and move towards positive side.</w:t>
      </w:r>
    </w:p>
    <w:p w14:paraId="42176314" w14:textId="4D765CAE" w:rsidR="00886A6A" w:rsidRDefault="00886A6A" w:rsidP="00886A6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</w:pPr>
      <w:r>
        <w:t xml:space="preserve">The median value increases. </w:t>
      </w:r>
    </w:p>
    <w:p w14:paraId="196C0311" w14:textId="068ED6E7" w:rsidR="00886A6A" w:rsidRDefault="00886A6A" w:rsidP="00886A6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/>
      </w:pPr>
      <w:r>
        <w:t>The data would be slightly decreased form its positive skewness.</w:t>
      </w:r>
    </w:p>
    <w:p w14:paraId="426D6479" w14:textId="3F0CD4DD" w:rsidR="000E22B2" w:rsidRDefault="000E22B2" w:rsidP="000E22B2">
      <w:pPr>
        <w:autoSpaceDE w:val="0"/>
        <w:autoSpaceDN w:val="0"/>
        <w:adjustRightInd w:val="0"/>
        <w:spacing w:after="0"/>
      </w:pPr>
    </w:p>
    <w:p w14:paraId="6A4EE738" w14:textId="70092D60" w:rsidR="006C40D8" w:rsidRDefault="006C40D8" w:rsidP="000E22B2">
      <w:pPr>
        <w:autoSpaceDE w:val="0"/>
        <w:autoSpaceDN w:val="0"/>
        <w:adjustRightInd w:val="0"/>
        <w:spacing w:after="0"/>
      </w:pPr>
    </w:p>
    <w:p w14:paraId="2B1EBA81" w14:textId="54E5BFCD" w:rsidR="006C40D8" w:rsidRDefault="006C40D8" w:rsidP="000E22B2">
      <w:pPr>
        <w:autoSpaceDE w:val="0"/>
        <w:autoSpaceDN w:val="0"/>
        <w:adjustRightInd w:val="0"/>
        <w:spacing w:after="0"/>
      </w:pPr>
    </w:p>
    <w:p w14:paraId="0CFC0C9E" w14:textId="3C7CC784" w:rsidR="006C40D8" w:rsidRDefault="006C40D8" w:rsidP="000E22B2">
      <w:pPr>
        <w:autoSpaceDE w:val="0"/>
        <w:autoSpaceDN w:val="0"/>
        <w:adjustRightInd w:val="0"/>
        <w:spacing w:after="0"/>
      </w:pPr>
    </w:p>
    <w:p w14:paraId="19FEDCAF" w14:textId="6164F539" w:rsidR="006C40D8" w:rsidRDefault="006C40D8" w:rsidP="000E22B2">
      <w:pPr>
        <w:autoSpaceDE w:val="0"/>
        <w:autoSpaceDN w:val="0"/>
        <w:adjustRightInd w:val="0"/>
        <w:spacing w:after="0"/>
      </w:pPr>
    </w:p>
    <w:p w14:paraId="792068C4" w14:textId="6B6017F8" w:rsidR="006C40D8" w:rsidRDefault="006C40D8" w:rsidP="000E22B2">
      <w:pPr>
        <w:autoSpaceDE w:val="0"/>
        <w:autoSpaceDN w:val="0"/>
        <w:adjustRightInd w:val="0"/>
        <w:spacing w:after="0"/>
      </w:pPr>
    </w:p>
    <w:p w14:paraId="60846D2B" w14:textId="535CF000" w:rsidR="006C40D8" w:rsidRDefault="006C40D8" w:rsidP="000E22B2">
      <w:pPr>
        <w:autoSpaceDE w:val="0"/>
        <w:autoSpaceDN w:val="0"/>
        <w:adjustRightInd w:val="0"/>
        <w:spacing w:after="0"/>
      </w:pPr>
    </w:p>
    <w:p w14:paraId="2F7000A0" w14:textId="76D4BEAE" w:rsidR="006C40D8" w:rsidRDefault="006C40D8" w:rsidP="000E22B2">
      <w:pPr>
        <w:autoSpaceDE w:val="0"/>
        <w:autoSpaceDN w:val="0"/>
        <w:adjustRightInd w:val="0"/>
        <w:spacing w:after="0"/>
      </w:pPr>
    </w:p>
    <w:p w14:paraId="5AA42121" w14:textId="6597DC02" w:rsidR="006C40D8" w:rsidRDefault="006C40D8" w:rsidP="000E22B2">
      <w:pPr>
        <w:autoSpaceDE w:val="0"/>
        <w:autoSpaceDN w:val="0"/>
        <w:adjustRightInd w:val="0"/>
        <w:spacing w:after="0"/>
      </w:pPr>
    </w:p>
    <w:p w14:paraId="0DE01D95" w14:textId="69DBA356" w:rsidR="006C40D8" w:rsidRDefault="006C40D8" w:rsidP="000E22B2">
      <w:pPr>
        <w:autoSpaceDE w:val="0"/>
        <w:autoSpaceDN w:val="0"/>
        <w:adjustRightInd w:val="0"/>
        <w:spacing w:after="0"/>
      </w:pPr>
    </w:p>
    <w:p w14:paraId="2A15FBA7" w14:textId="2863EE3E" w:rsidR="006C40D8" w:rsidRDefault="006C40D8" w:rsidP="000E22B2">
      <w:pPr>
        <w:autoSpaceDE w:val="0"/>
        <w:autoSpaceDN w:val="0"/>
        <w:adjustRightInd w:val="0"/>
        <w:spacing w:after="0"/>
      </w:pPr>
    </w:p>
    <w:p w14:paraId="1CB77952" w14:textId="45B60C7D" w:rsidR="006C40D8" w:rsidRDefault="006C40D8" w:rsidP="000E22B2">
      <w:pPr>
        <w:autoSpaceDE w:val="0"/>
        <w:autoSpaceDN w:val="0"/>
        <w:adjustRightInd w:val="0"/>
        <w:spacing w:after="0"/>
      </w:pPr>
    </w:p>
    <w:p w14:paraId="7409FF1C" w14:textId="3E8CBDFF" w:rsidR="006C40D8" w:rsidRDefault="006C40D8" w:rsidP="000E22B2">
      <w:pPr>
        <w:autoSpaceDE w:val="0"/>
        <w:autoSpaceDN w:val="0"/>
        <w:adjustRightInd w:val="0"/>
        <w:spacing w:after="0"/>
      </w:pPr>
    </w:p>
    <w:p w14:paraId="5D05111A" w14:textId="77777777" w:rsidR="006C40D8" w:rsidRDefault="006C40D8" w:rsidP="000E22B2">
      <w:pPr>
        <w:autoSpaceDE w:val="0"/>
        <w:autoSpaceDN w:val="0"/>
        <w:adjustRightInd w:val="0"/>
        <w:spacing w:after="0"/>
      </w:pPr>
    </w:p>
    <w:p w14:paraId="79B46021" w14:textId="77777777" w:rsidR="000E22B2" w:rsidRPr="0037002C" w:rsidRDefault="000E22B2" w:rsidP="000E22B2">
      <w:pPr>
        <w:pStyle w:val="ListParagraph"/>
        <w:numPr>
          <w:ilvl w:val="0"/>
          <w:numId w:val="4"/>
        </w:numPr>
        <w:tabs>
          <w:tab w:val="left" w:pos="720"/>
        </w:tabs>
        <w:autoSpaceDE w:val="0"/>
        <w:autoSpaceDN w:val="0"/>
        <w:adjustRightInd w:val="0"/>
        <w:spacing w:after="0"/>
      </w:pPr>
    </w:p>
    <w:p w14:paraId="17D8BA97" w14:textId="77777777" w:rsidR="000E22B2" w:rsidRPr="0037002C" w:rsidRDefault="000E22B2" w:rsidP="000E22B2">
      <w:pPr>
        <w:pStyle w:val="ListParagraph"/>
        <w:autoSpaceDE w:val="0"/>
        <w:autoSpaceDN w:val="0"/>
        <w:adjustRightInd w:val="0"/>
        <w:spacing w:after="0"/>
        <w:ind w:left="0"/>
      </w:pPr>
      <w:r w:rsidRPr="0037002C">
        <w:rPr>
          <w:noProof/>
        </w:rPr>
        <w:drawing>
          <wp:inline distT="0" distB="0" distL="0" distR="0" wp14:anchorId="7A779ABF" wp14:editId="5E6853FB">
            <wp:extent cx="4148869" cy="2879800"/>
            <wp:effectExtent l="0" t="0" r="0" b="0"/>
            <wp:docPr id="6" name="Picture 2" descr="C:\Users\30644.ISBDOMAIN1\Dropbox\Ours\BA course\Our Era as TA's\Statistical Analysis 1-Estimation and Testing\Practice Problems\Histogram Q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30644.ISBDOMAIN1\Dropbox\Ours\BA course\Our Era as TA's\Statistical Analysis 1-Estimation and Testing\Practice Problems\Histogram Q2.jpe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729" cy="28873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AFC35" w14:textId="77777777" w:rsidR="000E22B2" w:rsidRPr="0037002C" w:rsidRDefault="000E22B2" w:rsidP="000E22B2">
      <w:pPr>
        <w:pStyle w:val="ListParagraph"/>
        <w:autoSpaceDE w:val="0"/>
        <w:autoSpaceDN w:val="0"/>
        <w:adjustRightInd w:val="0"/>
        <w:spacing w:after="0"/>
      </w:pPr>
    </w:p>
    <w:p w14:paraId="392A76CA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</w:pPr>
      <w:r>
        <w:t>Answer the following three questions based on the histogram above.</w:t>
      </w:r>
    </w:p>
    <w:p w14:paraId="2D1BEED6" w14:textId="636AB732" w:rsidR="000E22B2" w:rsidRDefault="000E22B2" w:rsidP="000E22B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ind w:left="1440"/>
      </w:pPr>
      <w:r>
        <w:t xml:space="preserve">Where would </w:t>
      </w:r>
      <w:r w:rsidRPr="0037002C">
        <w:t>the mode of this data</w:t>
      </w:r>
      <w:r>
        <w:t>set lie</w:t>
      </w:r>
      <w:r w:rsidRPr="0037002C">
        <w:t>?</w:t>
      </w:r>
    </w:p>
    <w:p w14:paraId="1002F267" w14:textId="48CC0770" w:rsidR="00886A6A" w:rsidRDefault="00886A6A" w:rsidP="00886A6A">
      <w:pPr>
        <w:autoSpaceDE w:val="0"/>
        <w:autoSpaceDN w:val="0"/>
        <w:adjustRightInd w:val="0"/>
        <w:spacing w:after="0"/>
        <w:ind w:left="720"/>
      </w:pPr>
      <w:r>
        <w:t>Ans: Between 4 to 7</w:t>
      </w:r>
      <w:r w:rsidR="00D75A00">
        <w:t xml:space="preserve"> (approximately)</w:t>
      </w:r>
    </w:p>
    <w:p w14:paraId="3C0780EE" w14:textId="77777777" w:rsidR="00886A6A" w:rsidRDefault="000E22B2" w:rsidP="000E22B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ind w:left="1440"/>
      </w:pPr>
      <w:r>
        <w:t>C</w:t>
      </w:r>
      <w:r w:rsidRPr="0037002C">
        <w:t>omment on the skewness</w:t>
      </w:r>
      <w:r>
        <w:t xml:space="preserve"> of the dataset.</w:t>
      </w:r>
    </w:p>
    <w:p w14:paraId="23A65E36" w14:textId="30FD69A6" w:rsidR="000E22B2" w:rsidRDefault="00886A6A" w:rsidP="00886A6A">
      <w:pPr>
        <w:autoSpaceDE w:val="0"/>
        <w:autoSpaceDN w:val="0"/>
        <w:adjustRightInd w:val="0"/>
        <w:spacing w:after="0"/>
        <w:ind w:left="720"/>
      </w:pPr>
      <w:r>
        <w:t>Ans: The data is positively skewed(right skewed).</w:t>
      </w:r>
      <w:r w:rsidR="000E22B2">
        <w:tab/>
      </w:r>
    </w:p>
    <w:p w14:paraId="4079089F" w14:textId="04CACFF0" w:rsidR="000E22B2" w:rsidRDefault="000E22B2" w:rsidP="000E22B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/>
        <w:ind w:left="1440"/>
      </w:pPr>
      <w:r>
        <w:t xml:space="preserve">Suppose that the above histogram and the </w:t>
      </w:r>
      <w:proofErr w:type="gramStart"/>
      <w:r>
        <w:t>box-plot</w:t>
      </w:r>
      <w:proofErr w:type="gramEnd"/>
      <w:r>
        <w:t xml:space="preserve"> in question 2 are plotted for the same dataset. Explain how these graphs complement each other in providing information about any dataset. </w:t>
      </w:r>
    </w:p>
    <w:p w14:paraId="7397DA5D" w14:textId="3B5D9681" w:rsidR="00886A6A" w:rsidRDefault="00886A6A" w:rsidP="00886A6A">
      <w:pPr>
        <w:autoSpaceDE w:val="0"/>
        <w:autoSpaceDN w:val="0"/>
        <w:adjustRightInd w:val="0"/>
        <w:spacing w:after="0"/>
        <w:ind w:left="720"/>
      </w:pPr>
      <w:r>
        <w:t xml:space="preserve">Ans: </w:t>
      </w:r>
    </w:p>
    <w:p w14:paraId="1063A523" w14:textId="4A2A4690" w:rsidR="00886A6A" w:rsidRDefault="00886A6A" w:rsidP="00886A6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/>
      </w:pPr>
      <w:r>
        <w:t xml:space="preserve">Both the graphs have </w:t>
      </w:r>
      <w:r w:rsidR="004444BF">
        <w:t xml:space="preserve">the value </w:t>
      </w:r>
      <w:r>
        <w:t>25 as the outlier.</w:t>
      </w:r>
    </w:p>
    <w:p w14:paraId="47078787" w14:textId="119D2D96" w:rsidR="00886A6A" w:rsidRDefault="004444BF" w:rsidP="00886A6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/>
      </w:pPr>
      <w:r>
        <w:t>Both the graphs are positively skewed.</w:t>
      </w:r>
    </w:p>
    <w:p w14:paraId="5A0E7262" w14:textId="69C6CCD6" w:rsidR="000E22B2" w:rsidRDefault="004444BF" w:rsidP="000E22B2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/>
      </w:pPr>
      <w:r>
        <w:t xml:space="preserve">Both the graphs have median and mode at approximate </w:t>
      </w:r>
      <w:r w:rsidR="00D75A00">
        <w:t xml:space="preserve">in the same </w:t>
      </w:r>
      <w:r>
        <w:t>interval of data.</w:t>
      </w:r>
    </w:p>
    <w:p w14:paraId="3397232F" w14:textId="77777777" w:rsidR="00D25386" w:rsidRPr="0037002C" w:rsidRDefault="00D25386" w:rsidP="00D25386">
      <w:pPr>
        <w:autoSpaceDE w:val="0"/>
        <w:autoSpaceDN w:val="0"/>
        <w:adjustRightInd w:val="0"/>
        <w:spacing w:after="0"/>
      </w:pPr>
    </w:p>
    <w:p w14:paraId="774710CF" w14:textId="2DB901E9" w:rsidR="000E22B2" w:rsidRPr="00B40D06" w:rsidRDefault="000E22B2" w:rsidP="000E22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</w:pPr>
      <w:r w:rsidRPr="0037002C">
        <w:rPr>
          <w:rFonts w:cs="BaskervilleBE-Regular"/>
        </w:rPr>
        <w:t>AT&amp;T was running commercials in 1990 aimed at luring back customers who had switched to one of the other long-distance phone service providers. One such commercial shows a businessman trying to reach Phoenix and mistakenly getting Fiji, where a half-naked native on a beach responds incomprehensibly in Polynesian. When asked about this advertisement, AT&amp;T admitted that the portrayed incident did not actually take place but added that this was an enactment of something that “could happen.” Suppose that one in 200 long-distance telephone calls is misdirected. What is the probability that at least one in five attempted telephone calls reaches the wrong number? (Assume independence of attempts.)</w:t>
      </w:r>
    </w:p>
    <w:p w14:paraId="2D8B1426" w14:textId="426A7DB1" w:rsidR="00B40D06" w:rsidRDefault="00B40D06" w:rsidP="00B40D06">
      <w:pPr>
        <w:autoSpaceDE w:val="0"/>
        <w:autoSpaceDN w:val="0"/>
        <w:adjustRightInd w:val="0"/>
        <w:spacing w:after="0"/>
        <w:ind w:left="360"/>
      </w:pPr>
      <w:r>
        <w:t xml:space="preserve">Ans: </w:t>
      </w:r>
    </w:p>
    <w:p w14:paraId="5CC6A651" w14:textId="65A1984F" w:rsidR="00B40D06" w:rsidRPr="00B40D06" w:rsidRDefault="00B40D06" w:rsidP="00B40D06">
      <w:pPr>
        <w:pStyle w:val="NormalWeb"/>
        <w:shd w:val="clear" w:color="auto" w:fill="FFFFFF"/>
        <w:spacing w:before="0" w:beforeAutospacing="0" w:after="120" w:afterAutospacing="0" w:line="360" w:lineRule="atLeast"/>
        <w:ind w:left="1080"/>
        <w:rPr>
          <w:color w:val="000000"/>
        </w:rPr>
      </w:pPr>
      <w:r w:rsidRPr="00B40D06">
        <w:rPr>
          <w:color w:val="000000"/>
        </w:rPr>
        <w:t>P(x) = ⁿ</w:t>
      </w:r>
      <w:proofErr w:type="spellStart"/>
      <w:r w:rsidRPr="00B40D06">
        <w:rPr>
          <w:color w:val="000000"/>
        </w:rPr>
        <w:t>Cₓpˣq</w:t>
      </w:r>
      <w:proofErr w:type="spellEnd"/>
      <w:r w:rsidRPr="00B40D06">
        <w:rPr>
          <w:color w:val="000000"/>
        </w:rPr>
        <w:t>ⁿ⁻ˣ</w:t>
      </w:r>
    </w:p>
    <w:p w14:paraId="4BE769D6" w14:textId="77777777" w:rsidR="00B40D06" w:rsidRPr="00B40D06" w:rsidRDefault="00B40D06" w:rsidP="00B40D06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20" w:afterAutospacing="0" w:line="360" w:lineRule="atLeast"/>
        <w:rPr>
          <w:color w:val="000000"/>
        </w:rPr>
      </w:pPr>
      <w:r w:rsidRPr="00B40D06">
        <w:rPr>
          <w:color w:val="000000"/>
        </w:rPr>
        <w:t>n = 5</w:t>
      </w:r>
    </w:p>
    <w:p w14:paraId="07D40C9D" w14:textId="77777777" w:rsidR="00B40D06" w:rsidRPr="00B40D06" w:rsidRDefault="00B40D06" w:rsidP="00B40D06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20" w:afterAutospacing="0" w:line="360" w:lineRule="atLeast"/>
        <w:rPr>
          <w:color w:val="000000"/>
        </w:rPr>
      </w:pPr>
      <w:r w:rsidRPr="00B40D06">
        <w:rPr>
          <w:color w:val="000000"/>
        </w:rPr>
        <w:t>p = 1/200</w:t>
      </w:r>
    </w:p>
    <w:p w14:paraId="6CF49CA7" w14:textId="77777777" w:rsidR="00B40D06" w:rsidRPr="00B40D06" w:rsidRDefault="00B40D06" w:rsidP="00B40D06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20" w:afterAutospacing="0" w:line="360" w:lineRule="atLeast"/>
        <w:rPr>
          <w:color w:val="000000"/>
        </w:rPr>
      </w:pPr>
      <w:r w:rsidRPr="00B40D06">
        <w:rPr>
          <w:color w:val="000000"/>
        </w:rPr>
        <w:t>q = 199/200</w:t>
      </w:r>
    </w:p>
    <w:p w14:paraId="7F2AA6A7" w14:textId="77777777" w:rsidR="00B40D06" w:rsidRPr="00B40D06" w:rsidRDefault="00B40D06" w:rsidP="00B40D06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color w:val="000000"/>
        </w:rPr>
      </w:pPr>
      <w:r w:rsidRPr="00B40D06">
        <w:rPr>
          <w:color w:val="000000"/>
        </w:rPr>
        <w:lastRenderedPageBreak/>
        <w:t xml:space="preserve">at least one in five attempted telephone calls reaches the wrong </w:t>
      </w:r>
      <w:proofErr w:type="gramStart"/>
      <w:r w:rsidRPr="00B40D06">
        <w:rPr>
          <w:color w:val="000000"/>
        </w:rPr>
        <w:t>number</w:t>
      </w:r>
      <w:proofErr w:type="gramEnd"/>
    </w:p>
    <w:p w14:paraId="22485BC4" w14:textId="77777777" w:rsidR="00B40D06" w:rsidRPr="00B40D06" w:rsidRDefault="00B40D06" w:rsidP="00B40D06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color w:val="000000"/>
        </w:rPr>
      </w:pPr>
      <w:r w:rsidRPr="00B40D06">
        <w:rPr>
          <w:color w:val="000000"/>
        </w:rPr>
        <w:t>= 1  -  none of the call reaches the wrong number</w:t>
      </w:r>
    </w:p>
    <w:p w14:paraId="4CF534DC" w14:textId="77777777" w:rsidR="00B40D06" w:rsidRPr="00B40D06" w:rsidRDefault="00B40D06" w:rsidP="00B40D06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color w:val="000000"/>
        </w:rPr>
      </w:pPr>
      <w:r w:rsidRPr="00B40D06">
        <w:rPr>
          <w:color w:val="000000"/>
        </w:rPr>
        <w:t>= 1  - P(0)</w:t>
      </w:r>
    </w:p>
    <w:p w14:paraId="75F9C0C6" w14:textId="77777777" w:rsidR="00B40D06" w:rsidRPr="00B40D06" w:rsidRDefault="00B40D06" w:rsidP="00B40D06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color w:val="000000"/>
        </w:rPr>
      </w:pPr>
      <w:r w:rsidRPr="00B40D06">
        <w:rPr>
          <w:color w:val="000000"/>
        </w:rPr>
        <w:t>= 1   -  ⁵C₀(1/200)⁰(199/200)⁵⁻⁰</w:t>
      </w:r>
    </w:p>
    <w:p w14:paraId="09655881" w14:textId="77777777" w:rsidR="00B40D06" w:rsidRPr="00B40D06" w:rsidRDefault="00B40D06" w:rsidP="00B40D06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color w:val="000000"/>
        </w:rPr>
      </w:pPr>
      <w:r w:rsidRPr="00B40D06">
        <w:rPr>
          <w:color w:val="000000"/>
        </w:rPr>
        <w:t>= 1  -  (199/200)⁵</w:t>
      </w:r>
    </w:p>
    <w:p w14:paraId="0A64B5E3" w14:textId="3ADDE480" w:rsidR="00B40D06" w:rsidRPr="00B40D06" w:rsidRDefault="00B40D06" w:rsidP="00B40D06">
      <w:pPr>
        <w:pStyle w:val="NormalWeb"/>
        <w:shd w:val="clear" w:color="auto" w:fill="FFFFFF"/>
        <w:spacing w:before="0" w:beforeAutospacing="0" w:after="120" w:afterAutospacing="0" w:line="360" w:lineRule="atLeast"/>
        <w:ind w:left="720"/>
        <w:rPr>
          <w:color w:val="000000"/>
        </w:rPr>
      </w:pPr>
      <w:r w:rsidRPr="00B40D06">
        <w:rPr>
          <w:color w:val="000000"/>
        </w:rPr>
        <w:t>= 0.02475</w:t>
      </w:r>
    </w:p>
    <w:p w14:paraId="7C5CD506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  <w:rPr>
          <w:rFonts w:cs="BaskervilleBE-Regular"/>
        </w:rPr>
      </w:pPr>
    </w:p>
    <w:p w14:paraId="106542E4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  <w:rPr>
          <w:rFonts w:cs="BaskervilleBE-Regular"/>
        </w:rPr>
      </w:pPr>
    </w:p>
    <w:p w14:paraId="17C3D41C" w14:textId="77777777" w:rsidR="000E22B2" w:rsidRDefault="000E22B2" w:rsidP="000E22B2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/>
      </w:pPr>
      <w:r>
        <w:t xml:space="preserve">Returns on a certain business venture, to the nearest $1,000, are known to follow the following probability </w:t>
      </w:r>
      <w:proofErr w:type="gramStart"/>
      <w:r>
        <w:t>distribution</w:t>
      </w:r>
      <w:proofErr w:type="gram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78"/>
        <w:gridCol w:w="2072"/>
      </w:tblGrid>
      <w:tr w:rsidR="000E22B2" w14:paraId="0595D9C6" w14:textId="77777777" w:rsidTr="00BB3C58">
        <w:trPr>
          <w:trHeight w:val="276"/>
          <w:jc w:val="center"/>
        </w:trPr>
        <w:tc>
          <w:tcPr>
            <w:tcW w:w="2078" w:type="dxa"/>
          </w:tcPr>
          <w:p w14:paraId="4EAD0140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x</w:t>
            </w:r>
          </w:p>
        </w:tc>
        <w:tc>
          <w:tcPr>
            <w:tcW w:w="2072" w:type="dxa"/>
          </w:tcPr>
          <w:p w14:paraId="5E15CE3D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P(x)</w:t>
            </w:r>
          </w:p>
        </w:tc>
      </w:tr>
      <w:tr w:rsidR="000E22B2" w14:paraId="39AE7F37" w14:textId="77777777" w:rsidTr="00BB3C58">
        <w:trPr>
          <w:trHeight w:val="276"/>
          <w:jc w:val="center"/>
        </w:trPr>
        <w:tc>
          <w:tcPr>
            <w:tcW w:w="2078" w:type="dxa"/>
          </w:tcPr>
          <w:p w14:paraId="60D02BB6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-2,000</w:t>
            </w:r>
          </w:p>
        </w:tc>
        <w:tc>
          <w:tcPr>
            <w:tcW w:w="2072" w:type="dxa"/>
          </w:tcPr>
          <w:p w14:paraId="2D29DA75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.1</w:t>
            </w:r>
          </w:p>
        </w:tc>
      </w:tr>
      <w:tr w:rsidR="000E22B2" w14:paraId="1CF28837" w14:textId="77777777" w:rsidTr="00BB3C58">
        <w:trPr>
          <w:trHeight w:val="276"/>
          <w:jc w:val="center"/>
        </w:trPr>
        <w:tc>
          <w:tcPr>
            <w:tcW w:w="2078" w:type="dxa"/>
          </w:tcPr>
          <w:p w14:paraId="76532A1C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-1,000</w:t>
            </w:r>
          </w:p>
        </w:tc>
        <w:tc>
          <w:tcPr>
            <w:tcW w:w="2072" w:type="dxa"/>
          </w:tcPr>
          <w:p w14:paraId="6F8358CC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.1</w:t>
            </w:r>
          </w:p>
        </w:tc>
      </w:tr>
      <w:tr w:rsidR="000E22B2" w14:paraId="34D61360" w14:textId="77777777" w:rsidTr="00BB3C58">
        <w:trPr>
          <w:trHeight w:val="276"/>
          <w:jc w:val="center"/>
        </w:trPr>
        <w:tc>
          <w:tcPr>
            <w:tcW w:w="2078" w:type="dxa"/>
          </w:tcPr>
          <w:p w14:paraId="1F60746F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</w:t>
            </w:r>
          </w:p>
        </w:tc>
        <w:tc>
          <w:tcPr>
            <w:tcW w:w="2072" w:type="dxa"/>
          </w:tcPr>
          <w:p w14:paraId="525F809E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.2</w:t>
            </w:r>
          </w:p>
        </w:tc>
      </w:tr>
      <w:tr w:rsidR="000E22B2" w14:paraId="7D94C8A3" w14:textId="77777777" w:rsidTr="00BB3C58">
        <w:trPr>
          <w:trHeight w:val="276"/>
          <w:jc w:val="center"/>
        </w:trPr>
        <w:tc>
          <w:tcPr>
            <w:tcW w:w="2078" w:type="dxa"/>
          </w:tcPr>
          <w:p w14:paraId="13B22BE2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1000</w:t>
            </w:r>
          </w:p>
        </w:tc>
        <w:tc>
          <w:tcPr>
            <w:tcW w:w="2072" w:type="dxa"/>
          </w:tcPr>
          <w:p w14:paraId="354A470F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.2</w:t>
            </w:r>
          </w:p>
        </w:tc>
      </w:tr>
      <w:tr w:rsidR="000E22B2" w14:paraId="7C70C618" w14:textId="77777777" w:rsidTr="00BB3C58">
        <w:trPr>
          <w:trHeight w:val="276"/>
          <w:jc w:val="center"/>
        </w:trPr>
        <w:tc>
          <w:tcPr>
            <w:tcW w:w="2078" w:type="dxa"/>
          </w:tcPr>
          <w:p w14:paraId="4FE20C46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2000</w:t>
            </w:r>
          </w:p>
        </w:tc>
        <w:tc>
          <w:tcPr>
            <w:tcW w:w="2072" w:type="dxa"/>
          </w:tcPr>
          <w:p w14:paraId="2DFDCB66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.3</w:t>
            </w:r>
          </w:p>
        </w:tc>
      </w:tr>
      <w:tr w:rsidR="000E22B2" w14:paraId="190631B8" w14:textId="77777777" w:rsidTr="00BB3C58">
        <w:trPr>
          <w:trHeight w:val="276"/>
          <w:jc w:val="center"/>
        </w:trPr>
        <w:tc>
          <w:tcPr>
            <w:tcW w:w="2078" w:type="dxa"/>
          </w:tcPr>
          <w:p w14:paraId="0D6C6FD9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3000</w:t>
            </w:r>
          </w:p>
        </w:tc>
        <w:tc>
          <w:tcPr>
            <w:tcW w:w="2072" w:type="dxa"/>
          </w:tcPr>
          <w:p w14:paraId="140B8551" w14:textId="77777777" w:rsidR="000E22B2" w:rsidRDefault="000E22B2" w:rsidP="00BB3C58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t>0.1</w:t>
            </w:r>
          </w:p>
        </w:tc>
      </w:tr>
    </w:tbl>
    <w:p w14:paraId="1DAE29A7" w14:textId="77777777" w:rsidR="000E22B2" w:rsidRDefault="000E22B2" w:rsidP="000E22B2">
      <w:pPr>
        <w:pStyle w:val="ListParagraph"/>
        <w:autoSpaceDE w:val="0"/>
        <w:autoSpaceDN w:val="0"/>
        <w:adjustRightInd w:val="0"/>
        <w:spacing w:after="0"/>
      </w:pPr>
    </w:p>
    <w:p w14:paraId="3D809BEC" w14:textId="726B8138" w:rsidR="000E22B2" w:rsidRDefault="000E22B2" w:rsidP="000E22B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</w:pPr>
      <w:r>
        <w:t>What is the most likely monetary outcome of the business venture?</w:t>
      </w:r>
    </w:p>
    <w:p w14:paraId="4019736C" w14:textId="4A1D344B" w:rsidR="00B40D06" w:rsidRDefault="00B40D06" w:rsidP="00B40D06">
      <w:pPr>
        <w:autoSpaceDE w:val="0"/>
        <w:autoSpaceDN w:val="0"/>
        <w:adjustRightInd w:val="0"/>
        <w:spacing w:after="0"/>
        <w:ind w:left="720"/>
      </w:pPr>
      <w:r>
        <w:t xml:space="preserve">Ans: </w:t>
      </w:r>
      <w:r>
        <w:tab/>
      </w:r>
      <w:r w:rsidR="00AB6F7E">
        <w:t>2000 is most likely monetary outcome of the business venture as it has the max probability.</w:t>
      </w:r>
    </w:p>
    <w:p w14:paraId="2149388F" w14:textId="02C44F0E" w:rsidR="00B40D06" w:rsidRDefault="00B40D06" w:rsidP="00B40D06">
      <w:pPr>
        <w:autoSpaceDE w:val="0"/>
        <w:autoSpaceDN w:val="0"/>
        <w:adjustRightInd w:val="0"/>
        <w:spacing w:after="0"/>
        <w:ind w:left="720"/>
      </w:pPr>
    </w:p>
    <w:p w14:paraId="09EA85AE" w14:textId="2979C7B2" w:rsidR="000E22B2" w:rsidRDefault="000E22B2" w:rsidP="000E22B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</w:pPr>
      <w:r>
        <w:t>Is the venture likely to be successful? Explain</w:t>
      </w:r>
    </w:p>
    <w:p w14:paraId="3FEEC464" w14:textId="3FDCEF93" w:rsidR="00094688" w:rsidRDefault="00094688" w:rsidP="00094688">
      <w:pPr>
        <w:autoSpaceDE w:val="0"/>
        <w:autoSpaceDN w:val="0"/>
        <w:adjustRightInd w:val="0"/>
        <w:spacing w:after="0"/>
        <w:ind w:left="720"/>
      </w:pPr>
      <w:r>
        <w:t>Ans: Yes, the venture is likely to be successful as the weighted average is positive.</w:t>
      </w:r>
    </w:p>
    <w:p w14:paraId="051708A1" w14:textId="19DFA99B" w:rsidR="000E22B2" w:rsidRDefault="000E22B2" w:rsidP="000E22B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</w:pPr>
      <w:r>
        <w:t>What is the long-term average earning of business ventures of this kind? Explain</w:t>
      </w:r>
    </w:p>
    <w:p w14:paraId="566AE13E" w14:textId="77777777" w:rsidR="00AB6F7E" w:rsidRDefault="00094688" w:rsidP="00094688">
      <w:pPr>
        <w:autoSpaceDE w:val="0"/>
        <w:autoSpaceDN w:val="0"/>
        <w:adjustRightInd w:val="0"/>
        <w:spacing w:after="0"/>
        <w:ind w:left="720"/>
      </w:pPr>
      <w:r>
        <w:t xml:space="preserve">Ans: </w:t>
      </w:r>
      <w:r w:rsidR="00AB6F7E"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78"/>
        <w:gridCol w:w="2072"/>
        <w:gridCol w:w="2072"/>
      </w:tblGrid>
      <w:tr w:rsidR="007B2111" w14:paraId="4B638C0F" w14:textId="77777777" w:rsidTr="00BB643E">
        <w:trPr>
          <w:trHeight w:val="276"/>
          <w:jc w:val="center"/>
        </w:trPr>
        <w:tc>
          <w:tcPr>
            <w:tcW w:w="2078" w:type="dxa"/>
            <w:vAlign w:val="center"/>
          </w:tcPr>
          <w:p w14:paraId="5D4FE7E1" w14:textId="45F4BC8F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2072" w:type="dxa"/>
            <w:vAlign w:val="center"/>
          </w:tcPr>
          <w:p w14:paraId="5D7F9334" w14:textId="6AEBF745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P(x)</w:t>
            </w:r>
          </w:p>
        </w:tc>
        <w:tc>
          <w:tcPr>
            <w:tcW w:w="2072" w:type="dxa"/>
            <w:vAlign w:val="bottom"/>
          </w:tcPr>
          <w:p w14:paraId="023F2463" w14:textId="5ABCD728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x*P(x)</w:t>
            </w:r>
          </w:p>
        </w:tc>
      </w:tr>
      <w:tr w:rsidR="007B2111" w14:paraId="7C4E1DC6" w14:textId="77777777" w:rsidTr="00BB643E">
        <w:trPr>
          <w:trHeight w:val="276"/>
          <w:jc w:val="center"/>
        </w:trPr>
        <w:tc>
          <w:tcPr>
            <w:tcW w:w="2078" w:type="dxa"/>
            <w:vAlign w:val="center"/>
          </w:tcPr>
          <w:p w14:paraId="4500E7BB" w14:textId="4E6DDBE8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-2,000</w:t>
            </w:r>
          </w:p>
        </w:tc>
        <w:tc>
          <w:tcPr>
            <w:tcW w:w="2072" w:type="dxa"/>
            <w:vAlign w:val="center"/>
          </w:tcPr>
          <w:p w14:paraId="4EC6B7F7" w14:textId="240EE9EA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2072" w:type="dxa"/>
            <w:vAlign w:val="bottom"/>
          </w:tcPr>
          <w:p w14:paraId="388C6010" w14:textId="3DA170D2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-200</w:t>
            </w:r>
          </w:p>
        </w:tc>
      </w:tr>
      <w:tr w:rsidR="007B2111" w14:paraId="43C9B8B4" w14:textId="77777777" w:rsidTr="00BB643E">
        <w:trPr>
          <w:trHeight w:val="276"/>
          <w:jc w:val="center"/>
        </w:trPr>
        <w:tc>
          <w:tcPr>
            <w:tcW w:w="2078" w:type="dxa"/>
            <w:vAlign w:val="center"/>
          </w:tcPr>
          <w:p w14:paraId="5BD93E92" w14:textId="2FC314F1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-1,000</w:t>
            </w:r>
          </w:p>
        </w:tc>
        <w:tc>
          <w:tcPr>
            <w:tcW w:w="2072" w:type="dxa"/>
            <w:vAlign w:val="center"/>
          </w:tcPr>
          <w:p w14:paraId="38425ACE" w14:textId="2EA1697D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2072" w:type="dxa"/>
            <w:vAlign w:val="bottom"/>
          </w:tcPr>
          <w:p w14:paraId="64A25CA9" w14:textId="4397BECD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-100</w:t>
            </w:r>
          </w:p>
        </w:tc>
      </w:tr>
      <w:tr w:rsidR="007B2111" w14:paraId="59F2E3A9" w14:textId="77777777" w:rsidTr="00BB643E">
        <w:trPr>
          <w:trHeight w:val="276"/>
          <w:jc w:val="center"/>
        </w:trPr>
        <w:tc>
          <w:tcPr>
            <w:tcW w:w="2078" w:type="dxa"/>
            <w:vAlign w:val="center"/>
          </w:tcPr>
          <w:p w14:paraId="2CBFAE27" w14:textId="4E39843B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072" w:type="dxa"/>
            <w:vAlign w:val="center"/>
          </w:tcPr>
          <w:p w14:paraId="5088E310" w14:textId="08E0D456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2072" w:type="dxa"/>
            <w:vAlign w:val="bottom"/>
          </w:tcPr>
          <w:p w14:paraId="2E7BAEEF" w14:textId="61FBA86B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7B2111" w14:paraId="2B63C640" w14:textId="77777777" w:rsidTr="00BB643E">
        <w:trPr>
          <w:trHeight w:val="276"/>
          <w:jc w:val="center"/>
        </w:trPr>
        <w:tc>
          <w:tcPr>
            <w:tcW w:w="2078" w:type="dxa"/>
            <w:vAlign w:val="center"/>
          </w:tcPr>
          <w:p w14:paraId="5614A641" w14:textId="516C274B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1000</w:t>
            </w:r>
          </w:p>
        </w:tc>
        <w:tc>
          <w:tcPr>
            <w:tcW w:w="2072" w:type="dxa"/>
            <w:vAlign w:val="center"/>
          </w:tcPr>
          <w:p w14:paraId="713AFFF9" w14:textId="698ACE26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2072" w:type="dxa"/>
            <w:vAlign w:val="bottom"/>
          </w:tcPr>
          <w:p w14:paraId="7F7AF707" w14:textId="3E7E471E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200</w:t>
            </w:r>
          </w:p>
        </w:tc>
      </w:tr>
      <w:tr w:rsidR="007B2111" w14:paraId="7043B774" w14:textId="77777777" w:rsidTr="00BB643E">
        <w:trPr>
          <w:trHeight w:val="276"/>
          <w:jc w:val="center"/>
        </w:trPr>
        <w:tc>
          <w:tcPr>
            <w:tcW w:w="2078" w:type="dxa"/>
            <w:vAlign w:val="center"/>
          </w:tcPr>
          <w:p w14:paraId="2DB93EB9" w14:textId="490B3057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2000</w:t>
            </w:r>
          </w:p>
        </w:tc>
        <w:tc>
          <w:tcPr>
            <w:tcW w:w="2072" w:type="dxa"/>
            <w:vAlign w:val="center"/>
          </w:tcPr>
          <w:p w14:paraId="36A7FEE6" w14:textId="369E3787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2072" w:type="dxa"/>
            <w:vAlign w:val="bottom"/>
          </w:tcPr>
          <w:p w14:paraId="65EA802A" w14:textId="18050E07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600</w:t>
            </w:r>
          </w:p>
        </w:tc>
      </w:tr>
      <w:tr w:rsidR="007B2111" w14:paraId="4CD28E46" w14:textId="77777777" w:rsidTr="00BB643E">
        <w:trPr>
          <w:trHeight w:val="276"/>
          <w:jc w:val="center"/>
        </w:trPr>
        <w:tc>
          <w:tcPr>
            <w:tcW w:w="2078" w:type="dxa"/>
            <w:vAlign w:val="center"/>
          </w:tcPr>
          <w:p w14:paraId="70E1C211" w14:textId="04C8B940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3000</w:t>
            </w:r>
          </w:p>
        </w:tc>
        <w:tc>
          <w:tcPr>
            <w:tcW w:w="2072" w:type="dxa"/>
            <w:vAlign w:val="center"/>
          </w:tcPr>
          <w:p w14:paraId="1FDEF9CB" w14:textId="379D3493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2072" w:type="dxa"/>
            <w:vAlign w:val="bottom"/>
          </w:tcPr>
          <w:p w14:paraId="48219EB6" w14:textId="2913B78B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</w:pPr>
            <w:r>
              <w:rPr>
                <w:rFonts w:ascii="Calibri" w:hAnsi="Calibri" w:cs="Calibri"/>
                <w:color w:val="000000"/>
              </w:rPr>
              <w:t>300</w:t>
            </w:r>
          </w:p>
        </w:tc>
      </w:tr>
      <w:tr w:rsidR="007B2111" w14:paraId="1CF6A0AE" w14:textId="77777777" w:rsidTr="00BB643E">
        <w:trPr>
          <w:trHeight w:val="276"/>
          <w:jc w:val="center"/>
        </w:trPr>
        <w:tc>
          <w:tcPr>
            <w:tcW w:w="2078" w:type="dxa"/>
            <w:vAlign w:val="bottom"/>
          </w:tcPr>
          <w:p w14:paraId="44A8EB52" w14:textId="77777777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2" w:type="dxa"/>
            <w:vAlign w:val="bottom"/>
          </w:tcPr>
          <w:p w14:paraId="1F58851A" w14:textId="6D487475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ong term average =</w:t>
            </w:r>
          </w:p>
        </w:tc>
        <w:tc>
          <w:tcPr>
            <w:tcW w:w="2072" w:type="dxa"/>
            <w:vAlign w:val="bottom"/>
          </w:tcPr>
          <w:p w14:paraId="21F707E5" w14:textId="7CD92EE2" w:rsidR="007B2111" w:rsidRDefault="007B2111" w:rsidP="007B2111">
            <w:pPr>
              <w:pStyle w:val="ListParagraph"/>
              <w:autoSpaceDE w:val="0"/>
              <w:autoSpaceDN w:val="0"/>
              <w:adjustRightInd w:val="0"/>
              <w:ind w:left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0</w:t>
            </w:r>
          </w:p>
        </w:tc>
      </w:tr>
    </w:tbl>
    <w:p w14:paraId="347A5290" w14:textId="749F4D35" w:rsidR="00094688" w:rsidRDefault="00094688" w:rsidP="00094688">
      <w:pPr>
        <w:autoSpaceDE w:val="0"/>
        <w:autoSpaceDN w:val="0"/>
        <w:adjustRightInd w:val="0"/>
        <w:spacing w:after="0"/>
        <w:ind w:left="720"/>
      </w:pPr>
    </w:p>
    <w:p w14:paraId="1E61DB53" w14:textId="2B27B660" w:rsidR="00ED3B04" w:rsidRDefault="00ED3B04" w:rsidP="00094688">
      <w:pPr>
        <w:autoSpaceDE w:val="0"/>
        <w:autoSpaceDN w:val="0"/>
        <w:adjustRightInd w:val="0"/>
        <w:spacing w:after="0"/>
        <w:ind w:left="720"/>
      </w:pPr>
    </w:p>
    <w:p w14:paraId="2D8C55B2" w14:textId="7BC058D0" w:rsidR="00ED3B04" w:rsidRDefault="00ED3B04" w:rsidP="00094688">
      <w:pPr>
        <w:autoSpaceDE w:val="0"/>
        <w:autoSpaceDN w:val="0"/>
        <w:adjustRightInd w:val="0"/>
        <w:spacing w:after="0"/>
        <w:ind w:left="720"/>
      </w:pPr>
    </w:p>
    <w:p w14:paraId="1D1C2AE3" w14:textId="5CA5FBBD" w:rsidR="00ED3B04" w:rsidRDefault="00ED3B04" w:rsidP="00094688">
      <w:pPr>
        <w:autoSpaceDE w:val="0"/>
        <w:autoSpaceDN w:val="0"/>
        <w:adjustRightInd w:val="0"/>
        <w:spacing w:after="0"/>
        <w:ind w:left="720"/>
      </w:pPr>
    </w:p>
    <w:p w14:paraId="66B7611E" w14:textId="2415A579" w:rsidR="00ED3B04" w:rsidRDefault="00ED3B04" w:rsidP="00094688">
      <w:pPr>
        <w:autoSpaceDE w:val="0"/>
        <w:autoSpaceDN w:val="0"/>
        <w:adjustRightInd w:val="0"/>
        <w:spacing w:after="0"/>
        <w:ind w:left="720"/>
      </w:pPr>
    </w:p>
    <w:p w14:paraId="6D79EA2C" w14:textId="7919844E" w:rsidR="00ED3B04" w:rsidRDefault="00ED3B04" w:rsidP="00094688">
      <w:pPr>
        <w:autoSpaceDE w:val="0"/>
        <w:autoSpaceDN w:val="0"/>
        <w:adjustRightInd w:val="0"/>
        <w:spacing w:after="0"/>
        <w:ind w:left="720"/>
      </w:pPr>
    </w:p>
    <w:p w14:paraId="62F59AF2" w14:textId="03462470" w:rsidR="00ED3B04" w:rsidRDefault="00ED3B04" w:rsidP="00094688">
      <w:pPr>
        <w:autoSpaceDE w:val="0"/>
        <w:autoSpaceDN w:val="0"/>
        <w:adjustRightInd w:val="0"/>
        <w:spacing w:after="0"/>
        <w:ind w:left="720"/>
      </w:pPr>
    </w:p>
    <w:p w14:paraId="34F08D18" w14:textId="0B61923D" w:rsidR="00ED3B04" w:rsidRDefault="00ED3B04" w:rsidP="00094688">
      <w:pPr>
        <w:autoSpaceDE w:val="0"/>
        <w:autoSpaceDN w:val="0"/>
        <w:adjustRightInd w:val="0"/>
        <w:spacing w:after="0"/>
        <w:ind w:left="720"/>
      </w:pPr>
    </w:p>
    <w:p w14:paraId="5BA9654A" w14:textId="77777777" w:rsidR="00ED3B04" w:rsidRDefault="00ED3B04" w:rsidP="00094688">
      <w:pPr>
        <w:autoSpaceDE w:val="0"/>
        <w:autoSpaceDN w:val="0"/>
        <w:adjustRightInd w:val="0"/>
        <w:spacing w:after="0"/>
        <w:ind w:left="720"/>
      </w:pPr>
    </w:p>
    <w:tbl>
      <w:tblPr>
        <w:tblpPr w:leftFromText="180" w:rightFromText="180" w:vertAnchor="text" w:horzAnchor="margin" w:tblpXSpec="center" w:tblpY="1251"/>
        <w:tblW w:w="73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035"/>
        <w:gridCol w:w="960"/>
        <w:gridCol w:w="1640"/>
        <w:gridCol w:w="2803"/>
      </w:tblGrid>
      <w:tr w:rsidR="0002726E" w:rsidRPr="00ED3B04" w14:paraId="0C186755" w14:textId="77777777" w:rsidTr="0002726E">
        <w:trPr>
          <w:trHeight w:val="330"/>
        </w:trPr>
        <w:tc>
          <w:tcPr>
            <w:tcW w:w="960" w:type="dxa"/>
            <w:shd w:val="clear" w:color="auto" w:fill="auto"/>
            <w:vAlign w:val="center"/>
            <w:hideMark/>
          </w:tcPr>
          <w:p w14:paraId="49EF42B9" w14:textId="6DE6AF48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x</w:t>
            </w:r>
          </w:p>
        </w:tc>
        <w:tc>
          <w:tcPr>
            <w:tcW w:w="1035" w:type="dxa"/>
            <w:shd w:val="clear" w:color="auto" w:fill="auto"/>
            <w:vAlign w:val="center"/>
            <w:hideMark/>
          </w:tcPr>
          <w:p w14:paraId="7ADF973C" w14:textId="204A9B01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(x)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EB9C571" w14:textId="6F2F8250" w:rsidR="0002726E" w:rsidRPr="00ED3B04" w:rsidRDefault="0002726E" w:rsidP="000272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*P(x)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67D86893" w14:textId="037EFA38" w:rsidR="0002726E" w:rsidRPr="00ED3B04" w:rsidRDefault="0002726E" w:rsidP="0002726E">
            <w:pPr>
              <w:spacing w:after="0" w:line="240" w:lineRule="auto"/>
              <w:rPr>
                <w:rFonts w:ascii="Arial" w:eastAsia="Times New Roman" w:hAnsi="Arial" w:cs="Arial"/>
                <w:color w:val="373D3F"/>
                <w:sz w:val="24"/>
                <w:szCs w:val="24"/>
              </w:rPr>
            </w:pPr>
            <w:r>
              <w:rPr>
                <w:rFonts w:ascii="Arial" w:hAnsi="Arial" w:cs="Arial"/>
                <w:color w:val="373D3F"/>
              </w:rPr>
              <w:t>(</w:t>
            </w:r>
            <w:r>
              <w:rPr>
                <w:rFonts w:ascii="Arial" w:hAnsi="Arial" w:cs="Arial"/>
                <w:i/>
                <w:iCs/>
                <w:color w:val="373D3F"/>
              </w:rPr>
              <w:t>x</w:t>
            </w:r>
            <w:r>
              <w:rPr>
                <w:rFonts w:ascii="Arial" w:hAnsi="Arial" w:cs="Arial"/>
                <w:color w:val="373D3F"/>
              </w:rPr>
              <w:t> – </w:t>
            </w:r>
            <w:r>
              <w:rPr>
                <w:rFonts w:ascii="Arial" w:hAnsi="Arial" w:cs="Arial"/>
                <w:i/>
                <w:iCs/>
                <w:color w:val="373D3F"/>
              </w:rPr>
              <w:t>μ</w:t>
            </w:r>
            <w:r>
              <w:rPr>
                <w:rFonts w:ascii="Arial" w:hAnsi="Arial" w:cs="Arial"/>
                <w:color w:val="373D3F"/>
              </w:rPr>
              <w:t>)</w:t>
            </w:r>
            <w:r>
              <w:rPr>
                <w:rFonts w:ascii="Arial" w:hAnsi="Arial" w:cs="Arial"/>
                <w:color w:val="373D3F"/>
                <w:sz w:val="15"/>
                <w:szCs w:val="15"/>
                <w:vertAlign w:val="superscript"/>
              </w:rPr>
              <w:t>2</w:t>
            </w:r>
            <w:r>
              <w:rPr>
                <w:rFonts w:ascii="Arial" w:hAnsi="Arial" w:cs="Arial"/>
                <w:i/>
                <w:iCs/>
                <w:color w:val="373D3F"/>
              </w:rPr>
              <w:t>P</w:t>
            </w:r>
            <w:r>
              <w:rPr>
                <w:rFonts w:ascii="Arial" w:hAnsi="Arial" w:cs="Arial"/>
                <w:color w:val="373D3F"/>
              </w:rPr>
              <w:t>(</w:t>
            </w:r>
            <w:r>
              <w:rPr>
                <w:rFonts w:ascii="Arial" w:hAnsi="Arial" w:cs="Arial"/>
                <w:i/>
                <w:iCs/>
                <w:color w:val="373D3F"/>
              </w:rPr>
              <w:t>x</w:t>
            </w:r>
            <w:r>
              <w:rPr>
                <w:rFonts w:ascii="Arial" w:hAnsi="Arial" w:cs="Arial"/>
                <w:color w:val="373D3F"/>
              </w:rPr>
              <w:t>)</w:t>
            </w:r>
          </w:p>
        </w:tc>
        <w:tc>
          <w:tcPr>
            <w:tcW w:w="2803" w:type="dxa"/>
            <w:shd w:val="clear" w:color="auto" w:fill="auto"/>
            <w:noWrap/>
            <w:vAlign w:val="bottom"/>
            <w:hideMark/>
          </w:tcPr>
          <w:p w14:paraId="7430B839" w14:textId="77777777" w:rsidR="0002726E" w:rsidRPr="00ED3B04" w:rsidRDefault="0002726E" w:rsidP="0002726E">
            <w:pPr>
              <w:spacing w:after="0" w:line="240" w:lineRule="auto"/>
              <w:rPr>
                <w:rFonts w:ascii="Arial" w:eastAsia="Times New Roman" w:hAnsi="Arial" w:cs="Arial"/>
                <w:color w:val="373D3F"/>
                <w:sz w:val="24"/>
                <w:szCs w:val="24"/>
              </w:rPr>
            </w:pPr>
          </w:p>
        </w:tc>
      </w:tr>
      <w:tr w:rsidR="0002726E" w:rsidRPr="00ED3B04" w14:paraId="2833CFED" w14:textId="77777777" w:rsidTr="0002726E">
        <w:trPr>
          <w:trHeight w:val="315"/>
        </w:trPr>
        <w:tc>
          <w:tcPr>
            <w:tcW w:w="960" w:type="dxa"/>
            <w:shd w:val="clear" w:color="auto" w:fill="auto"/>
            <w:vAlign w:val="center"/>
            <w:hideMark/>
          </w:tcPr>
          <w:p w14:paraId="1F40EED7" w14:textId="163092B7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,000</w:t>
            </w:r>
          </w:p>
        </w:tc>
        <w:tc>
          <w:tcPr>
            <w:tcW w:w="1035" w:type="dxa"/>
            <w:shd w:val="clear" w:color="auto" w:fill="auto"/>
            <w:vAlign w:val="center"/>
            <w:hideMark/>
          </w:tcPr>
          <w:p w14:paraId="1917621C" w14:textId="23E3C6D3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1B81E6" w14:textId="210E1022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00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0753111A" w14:textId="5F0C72BB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84,000</w:t>
            </w:r>
          </w:p>
        </w:tc>
        <w:tc>
          <w:tcPr>
            <w:tcW w:w="2803" w:type="dxa"/>
            <w:shd w:val="clear" w:color="auto" w:fill="auto"/>
            <w:noWrap/>
            <w:vAlign w:val="bottom"/>
            <w:hideMark/>
          </w:tcPr>
          <w:p w14:paraId="18C3BCEF" w14:textId="77777777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2726E" w:rsidRPr="00ED3B04" w14:paraId="5EBA2EFE" w14:textId="77777777" w:rsidTr="0002726E">
        <w:trPr>
          <w:trHeight w:val="315"/>
        </w:trPr>
        <w:tc>
          <w:tcPr>
            <w:tcW w:w="960" w:type="dxa"/>
            <w:shd w:val="clear" w:color="auto" w:fill="auto"/>
            <w:vAlign w:val="center"/>
            <w:hideMark/>
          </w:tcPr>
          <w:p w14:paraId="66BC8C4A" w14:textId="6CDE56A1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,000</w:t>
            </w:r>
          </w:p>
        </w:tc>
        <w:tc>
          <w:tcPr>
            <w:tcW w:w="1035" w:type="dxa"/>
            <w:shd w:val="clear" w:color="auto" w:fill="auto"/>
            <w:vAlign w:val="center"/>
            <w:hideMark/>
          </w:tcPr>
          <w:p w14:paraId="6A5EE0E0" w14:textId="4165A139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4E5E417" w14:textId="20A38FCC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00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126C23B8" w14:textId="7B9E3B8D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4,000</w:t>
            </w:r>
          </w:p>
        </w:tc>
        <w:tc>
          <w:tcPr>
            <w:tcW w:w="2803" w:type="dxa"/>
            <w:shd w:val="clear" w:color="auto" w:fill="auto"/>
            <w:noWrap/>
            <w:vAlign w:val="bottom"/>
            <w:hideMark/>
          </w:tcPr>
          <w:p w14:paraId="59A309C2" w14:textId="77777777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2726E" w:rsidRPr="00ED3B04" w14:paraId="77A56470" w14:textId="77777777" w:rsidTr="0002726E">
        <w:trPr>
          <w:trHeight w:val="315"/>
        </w:trPr>
        <w:tc>
          <w:tcPr>
            <w:tcW w:w="960" w:type="dxa"/>
            <w:shd w:val="clear" w:color="auto" w:fill="auto"/>
            <w:vAlign w:val="center"/>
            <w:hideMark/>
          </w:tcPr>
          <w:p w14:paraId="27A9A61C" w14:textId="6EAFE645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035" w:type="dxa"/>
            <w:shd w:val="clear" w:color="auto" w:fill="auto"/>
            <w:vAlign w:val="center"/>
            <w:hideMark/>
          </w:tcPr>
          <w:p w14:paraId="32563FDD" w14:textId="485708C5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1DCC3E6" w14:textId="4B2857D0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7D541462" w14:textId="35F06A67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,000</w:t>
            </w:r>
          </w:p>
        </w:tc>
        <w:tc>
          <w:tcPr>
            <w:tcW w:w="2803" w:type="dxa"/>
            <w:shd w:val="clear" w:color="auto" w:fill="auto"/>
            <w:noWrap/>
            <w:vAlign w:val="bottom"/>
            <w:hideMark/>
          </w:tcPr>
          <w:p w14:paraId="1D9EFEE5" w14:textId="77777777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2726E" w:rsidRPr="00ED3B04" w14:paraId="279D26D1" w14:textId="77777777" w:rsidTr="0002726E">
        <w:trPr>
          <w:trHeight w:val="315"/>
        </w:trPr>
        <w:tc>
          <w:tcPr>
            <w:tcW w:w="960" w:type="dxa"/>
            <w:shd w:val="clear" w:color="auto" w:fill="auto"/>
            <w:vAlign w:val="center"/>
            <w:hideMark/>
          </w:tcPr>
          <w:p w14:paraId="1F0B274F" w14:textId="13A04704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0</w:t>
            </w:r>
          </w:p>
        </w:tc>
        <w:tc>
          <w:tcPr>
            <w:tcW w:w="1035" w:type="dxa"/>
            <w:shd w:val="clear" w:color="auto" w:fill="auto"/>
            <w:vAlign w:val="center"/>
            <w:hideMark/>
          </w:tcPr>
          <w:p w14:paraId="09EFB6AD" w14:textId="1FF44719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3FCE6F" w14:textId="4D157C64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6DF4C05" w14:textId="7DCE4CBC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,000</w:t>
            </w:r>
          </w:p>
        </w:tc>
        <w:tc>
          <w:tcPr>
            <w:tcW w:w="2803" w:type="dxa"/>
            <w:shd w:val="clear" w:color="auto" w:fill="auto"/>
            <w:noWrap/>
            <w:vAlign w:val="bottom"/>
            <w:hideMark/>
          </w:tcPr>
          <w:p w14:paraId="7F743188" w14:textId="77777777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2726E" w:rsidRPr="00ED3B04" w14:paraId="10C7548A" w14:textId="77777777" w:rsidTr="0002726E">
        <w:trPr>
          <w:trHeight w:val="315"/>
        </w:trPr>
        <w:tc>
          <w:tcPr>
            <w:tcW w:w="960" w:type="dxa"/>
            <w:shd w:val="clear" w:color="auto" w:fill="auto"/>
            <w:vAlign w:val="center"/>
            <w:hideMark/>
          </w:tcPr>
          <w:p w14:paraId="52E6F5DE" w14:textId="60115878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0</w:t>
            </w:r>
          </w:p>
        </w:tc>
        <w:tc>
          <w:tcPr>
            <w:tcW w:w="1035" w:type="dxa"/>
            <w:shd w:val="clear" w:color="auto" w:fill="auto"/>
            <w:vAlign w:val="center"/>
            <w:hideMark/>
          </w:tcPr>
          <w:p w14:paraId="01732C9B" w14:textId="6CE6A899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82D973" w14:textId="6BB69DBC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00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48DCF1E3" w14:textId="1B23F5A1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2,000</w:t>
            </w:r>
          </w:p>
        </w:tc>
        <w:tc>
          <w:tcPr>
            <w:tcW w:w="2803" w:type="dxa"/>
            <w:shd w:val="clear" w:color="auto" w:fill="auto"/>
            <w:noWrap/>
            <w:vAlign w:val="bottom"/>
            <w:hideMark/>
          </w:tcPr>
          <w:p w14:paraId="5F385FFD" w14:textId="77777777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2726E" w:rsidRPr="00ED3B04" w14:paraId="716F0D90" w14:textId="77777777" w:rsidTr="0002726E">
        <w:trPr>
          <w:trHeight w:val="315"/>
        </w:trPr>
        <w:tc>
          <w:tcPr>
            <w:tcW w:w="960" w:type="dxa"/>
            <w:shd w:val="clear" w:color="auto" w:fill="auto"/>
            <w:vAlign w:val="center"/>
            <w:hideMark/>
          </w:tcPr>
          <w:p w14:paraId="4A02EDA0" w14:textId="163FEB0D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00</w:t>
            </w:r>
          </w:p>
        </w:tc>
        <w:tc>
          <w:tcPr>
            <w:tcW w:w="1035" w:type="dxa"/>
            <w:shd w:val="clear" w:color="auto" w:fill="auto"/>
            <w:vAlign w:val="center"/>
            <w:hideMark/>
          </w:tcPr>
          <w:p w14:paraId="6D62F581" w14:textId="1A1822EF" w:rsidR="0002726E" w:rsidRPr="00ED3B04" w:rsidRDefault="0002726E" w:rsidP="0002726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87142AA" w14:textId="5DE98449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00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7C171D57" w14:textId="1CFFD922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4,000</w:t>
            </w:r>
          </w:p>
        </w:tc>
        <w:tc>
          <w:tcPr>
            <w:tcW w:w="2803" w:type="dxa"/>
            <w:shd w:val="clear" w:color="auto" w:fill="auto"/>
            <w:noWrap/>
            <w:vAlign w:val="bottom"/>
            <w:hideMark/>
          </w:tcPr>
          <w:p w14:paraId="1DCD8B8B" w14:textId="77777777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2726E" w:rsidRPr="00ED3B04" w14:paraId="5D15C2E4" w14:textId="77777777" w:rsidTr="0002726E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6844BF" w14:textId="77777777" w:rsidR="0002726E" w:rsidRPr="00ED3B04" w:rsidRDefault="0002726E" w:rsidP="0002726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35" w:type="dxa"/>
            <w:shd w:val="clear" w:color="auto" w:fill="auto"/>
            <w:noWrap/>
            <w:vAlign w:val="bottom"/>
            <w:hideMark/>
          </w:tcPr>
          <w:p w14:paraId="572241E8" w14:textId="541EB599" w:rsidR="0002726E" w:rsidRPr="00ED3B04" w:rsidRDefault="0002726E" w:rsidP="000272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ong term average=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847380C" w14:textId="30028245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00</w:t>
            </w:r>
          </w:p>
        </w:tc>
        <w:tc>
          <w:tcPr>
            <w:tcW w:w="1640" w:type="dxa"/>
            <w:shd w:val="clear" w:color="auto" w:fill="auto"/>
            <w:noWrap/>
            <w:vAlign w:val="bottom"/>
            <w:hideMark/>
          </w:tcPr>
          <w:p w14:paraId="3F3E0B3C" w14:textId="697DE830" w:rsidR="0002726E" w:rsidRPr="00ED3B04" w:rsidRDefault="0002726E" w:rsidP="0002726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470</w:t>
            </w:r>
          </w:p>
        </w:tc>
        <w:tc>
          <w:tcPr>
            <w:tcW w:w="2803" w:type="dxa"/>
            <w:shd w:val="clear" w:color="auto" w:fill="auto"/>
            <w:noWrap/>
            <w:vAlign w:val="bottom"/>
            <w:hideMark/>
          </w:tcPr>
          <w:p w14:paraId="4A41E5B2" w14:textId="6C76BF0D" w:rsidR="0002726E" w:rsidRPr="00ED3B04" w:rsidRDefault="0002726E" w:rsidP="0002726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= standard deviation</w:t>
            </w:r>
          </w:p>
        </w:tc>
      </w:tr>
    </w:tbl>
    <w:p w14:paraId="6879F209" w14:textId="657D93AF" w:rsidR="00ED4082" w:rsidRDefault="000E22B2" w:rsidP="00042BB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</w:pPr>
      <w:r>
        <w:t>What is the good measure of the risk involved in a venture of this kind? Compute this measure</w:t>
      </w:r>
      <w:r w:rsidR="00042BBA">
        <w:t>.</w:t>
      </w:r>
    </w:p>
    <w:p w14:paraId="0EB521C2" w14:textId="77777777" w:rsidR="00ED3B04" w:rsidRDefault="00042BBA" w:rsidP="00042BBA">
      <w:pPr>
        <w:autoSpaceDE w:val="0"/>
        <w:autoSpaceDN w:val="0"/>
        <w:adjustRightInd w:val="0"/>
        <w:spacing w:after="0"/>
        <w:ind w:left="720"/>
      </w:pPr>
      <w:r>
        <w:t xml:space="preserve">Ans: </w:t>
      </w:r>
      <w:r>
        <w:tab/>
      </w:r>
    </w:p>
    <w:p w14:paraId="1D978D73" w14:textId="76B812C6" w:rsidR="00042BBA" w:rsidRDefault="00042BBA" w:rsidP="00042BBA">
      <w:pPr>
        <w:autoSpaceDE w:val="0"/>
        <w:autoSpaceDN w:val="0"/>
        <w:adjustRightInd w:val="0"/>
        <w:spacing w:after="0"/>
        <w:ind w:left="720"/>
      </w:pPr>
    </w:p>
    <w:sectPr w:rsidR="00042BBA" w:rsidSect="000E22B2">
      <w:footerReference w:type="default" r:id="rId10"/>
      <w:pgSz w:w="12240" w:h="15840"/>
      <w:pgMar w:top="900" w:right="1440" w:bottom="99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DF64D1" w14:textId="77777777" w:rsidR="008C3006" w:rsidRDefault="008C3006">
      <w:pPr>
        <w:spacing w:after="0" w:line="240" w:lineRule="auto"/>
      </w:pPr>
      <w:r>
        <w:separator/>
      </w:r>
    </w:p>
  </w:endnote>
  <w:endnote w:type="continuationSeparator" w:id="0">
    <w:p w14:paraId="2672CF2A" w14:textId="77777777" w:rsidR="008C3006" w:rsidRDefault="008C30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BE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4EE65C" w14:textId="77777777" w:rsidR="00BD6EA9" w:rsidRPr="00BD6EA9" w:rsidRDefault="000E22B2" w:rsidP="00BD6EA9">
    <w:pPr>
      <w:pStyle w:val="Footer"/>
      <w:ind w:left="-1260"/>
      <w:rPr>
        <w:i/>
        <w:sz w:val="20"/>
      </w:rPr>
    </w:pPr>
    <w:r w:rsidRPr="00BD6EA9">
      <w:rPr>
        <w:sz w:val="20"/>
      </w:rPr>
      <w:t xml:space="preserve">Questions referred to from </w:t>
    </w:r>
    <w:proofErr w:type="spellStart"/>
    <w:r w:rsidRPr="00BD6EA9">
      <w:rPr>
        <w:i/>
        <w:sz w:val="20"/>
      </w:rPr>
      <w:t>Aczel</w:t>
    </w:r>
    <w:proofErr w:type="spellEnd"/>
    <w:r w:rsidRPr="00BD6EA9">
      <w:rPr>
        <w:i/>
        <w:sz w:val="20"/>
      </w:rPr>
      <w:t xml:space="preserve"> A., </w:t>
    </w:r>
    <w:proofErr w:type="spellStart"/>
    <w:r w:rsidRPr="00BD6EA9">
      <w:rPr>
        <w:i/>
        <w:sz w:val="20"/>
      </w:rPr>
      <w:t>Sounderpandian</w:t>
    </w:r>
    <w:proofErr w:type="spellEnd"/>
    <w:r w:rsidRPr="00BD6EA9">
      <w:rPr>
        <w:i/>
        <w:sz w:val="20"/>
      </w:rPr>
      <w:t xml:space="preserve"> J., Complete Business Statistics (7ed.)</w:t>
    </w:r>
  </w:p>
  <w:p w14:paraId="0AE83B01" w14:textId="77777777" w:rsidR="00BD6EA9" w:rsidRDefault="008C30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EB8E9D" w14:textId="77777777" w:rsidR="008C3006" w:rsidRDefault="008C3006">
      <w:pPr>
        <w:spacing w:after="0" w:line="240" w:lineRule="auto"/>
      </w:pPr>
      <w:r>
        <w:separator/>
      </w:r>
    </w:p>
  </w:footnote>
  <w:footnote w:type="continuationSeparator" w:id="0">
    <w:p w14:paraId="2EE54B0C" w14:textId="77777777" w:rsidR="008C3006" w:rsidRDefault="008C30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EB5427"/>
    <w:multiLevelType w:val="hybridMultilevel"/>
    <w:tmpl w:val="D7626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5E1865"/>
    <w:multiLevelType w:val="hybridMultilevel"/>
    <w:tmpl w:val="03AEA6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ED70D9"/>
    <w:multiLevelType w:val="hybridMultilevel"/>
    <w:tmpl w:val="117867D4"/>
    <w:lvl w:ilvl="0" w:tplc="FB3853A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9C2271B"/>
    <w:multiLevelType w:val="hybridMultilevel"/>
    <w:tmpl w:val="04989E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F767C66"/>
    <w:multiLevelType w:val="hybridMultilevel"/>
    <w:tmpl w:val="BBF8A27E"/>
    <w:lvl w:ilvl="0" w:tplc="D7DA549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BF853A5"/>
    <w:multiLevelType w:val="hybridMultilevel"/>
    <w:tmpl w:val="58C29F0E"/>
    <w:lvl w:ilvl="0" w:tplc="26CCE3A2">
      <w:start w:val="1"/>
      <w:numFmt w:val="lowerRoman"/>
      <w:lvlText w:val="(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DB8086B"/>
    <w:multiLevelType w:val="hybridMultilevel"/>
    <w:tmpl w:val="4A54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F11C01"/>
    <w:multiLevelType w:val="hybridMultilevel"/>
    <w:tmpl w:val="1C182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C2C73DE"/>
    <w:multiLevelType w:val="hybridMultilevel"/>
    <w:tmpl w:val="9E583B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8"/>
  </w:num>
  <w:num w:numId="6">
    <w:abstractNumId w:val="7"/>
  </w:num>
  <w:num w:numId="7">
    <w:abstractNumId w:val="3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MLKwMLM0MzAzNDdU0lEKTi0uzszPAykwqQUA5cDQAiwAAAA="/>
  </w:docVars>
  <w:rsids>
    <w:rsidRoot w:val="000E22B2"/>
    <w:rsid w:val="0002726E"/>
    <w:rsid w:val="00042BBA"/>
    <w:rsid w:val="00094688"/>
    <w:rsid w:val="000E22B2"/>
    <w:rsid w:val="001A2A77"/>
    <w:rsid w:val="0021286A"/>
    <w:rsid w:val="00310065"/>
    <w:rsid w:val="004444BF"/>
    <w:rsid w:val="00614CA4"/>
    <w:rsid w:val="006C40D8"/>
    <w:rsid w:val="007B2111"/>
    <w:rsid w:val="00886A6A"/>
    <w:rsid w:val="008B5FFA"/>
    <w:rsid w:val="008C3006"/>
    <w:rsid w:val="00AB6F7E"/>
    <w:rsid w:val="00AC038F"/>
    <w:rsid w:val="00AF65C6"/>
    <w:rsid w:val="00B16731"/>
    <w:rsid w:val="00B40D06"/>
    <w:rsid w:val="00D25386"/>
    <w:rsid w:val="00D75A00"/>
    <w:rsid w:val="00DD4F2E"/>
    <w:rsid w:val="00ED3B04"/>
    <w:rsid w:val="00F43577"/>
    <w:rsid w:val="00FA0D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3D95D"/>
  <w15:docId w15:val="{1CC8DFD6-7C0D-4CC0-A8A5-493BB8D7A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2B2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22B2"/>
    <w:pPr>
      <w:ind w:left="720"/>
      <w:contextualSpacing/>
    </w:pPr>
  </w:style>
  <w:style w:type="table" w:styleId="TableGrid">
    <w:name w:val="Table Grid"/>
    <w:basedOn w:val="TableNormal"/>
    <w:uiPriority w:val="59"/>
    <w:rsid w:val="000E22B2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0E22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2B2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22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22B2"/>
    <w:rPr>
      <w:rFonts w:ascii="Tahoma" w:eastAsiaTheme="minorEastAsi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435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4357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B40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B6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F7E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21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5</Pages>
  <Words>596</Words>
  <Characters>340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yali Suhas Phadke</dc:creator>
  <cp:lastModifiedBy>Criclover Karthik</cp:lastModifiedBy>
  <cp:revision>13</cp:revision>
  <dcterms:created xsi:type="dcterms:W3CDTF">2013-09-25T10:59:00Z</dcterms:created>
  <dcterms:modified xsi:type="dcterms:W3CDTF">2021-03-22T18:16:00Z</dcterms:modified>
</cp:coreProperties>
</file>